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4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GUN:</w:t>
      </w:r>
      <w:r>
        <w:t xml:space="preserve"> </w:t>
      </w:r>
      <w:r>
        <w:t xml:space="preserve">Simeaultaneou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bhillmann/SHOGUN-paper@1e86321</w:t>
        </w:r>
      </w:hyperlink>
      <w:r>
        <w:t xml:space="preserve"> </w:t>
      </w:r>
      <w:r>
        <w:t xml:space="preserve">on May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rstParagraph"/>
      </w:pPr>
      <w:r>
        <w:t xml:space="preserve">SHOGUN is a software pipeline for simultaneous taxonomic and functional abundance profiling of metagenomics datasets with Bayesian redistribution of ambiguous mapping. The pipeline is built in a modular fashion so that it may be run in its entirety or indivual parts may be flexible allowing for user creation of a reference database and selection of the alignment tool that best fits a given users data and computational resources. The package allows users to efficiently go from quality-controlled sequences to abundance profiles consistently and accurately, enabling reproducible metagenomic sequencing research.</w:t>
      </w:r>
    </w:p>
    <w:p>
      <w:pPr>
        <w:pStyle w:val="Heading2"/>
      </w:pPr>
      <w:bookmarkStart w:id="32" w:name="hello-world"/>
      <w:r>
        <w:t xml:space="preserve">Hello World</w:t>
      </w:r>
      <w:bookmarkEnd w:id="32"/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34" w:name="refs"/>
    <w:bookmarkEnd w:id="34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c6e6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7cc47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21" Target="https://bhillmann.github.io/SHOGUN-paper/v/1e86321ef1d66cfd043d692c47773b3802f2fe5d/" TargetMode="External" /><Relationship Type="http://schemas.openxmlformats.org/officeDocument/2006/relationships/hyperlink" Id="rId22" Target="https://github.com/bhillmann/SHOGUN-paper/tree/1e86321ef1d66cfd043d692c47773b3802f2fe5d" TargetMode="External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hillmann.github.io/SHOGUN-paper/v/1e86321ef1d66cfd043d692c47773b3802f2fe5d/" TargetMode="External" /><Relationship Type="http://schemas.openxmlformats.org/officeDocument/2006/relationships/hyperlink" Id="rId22" Target="https://github.com/bhillmann/SHOGUN-paper/tree/1e86321ef1d66cfd043d692c47773b3802f2fe5d" TargetMode="External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GUN: Simeaultaneous</dc:title>
  <dc:creator/>
  <cp:keywords>markdown, publishing, manubot</cp:keywords>
  <dcterms:created xsi:type="dcterms:W3CDTF">2018-05-18T18:31:53Z</dcterms:created>
  <dcterms:modified xsi:type="dcterms:W3CDTF">2018-05-18T18:31:53Z</dcterms:modified>
</cp:coreProperties>
</file>